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A27F" w14:textId="60E345E0" w:rsidR="00994C4E" w:rsidRPr="00172E48" w:rsidRDefault="00994C4E" w:rsidP="00994C4E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172E48">
        <w:rPr>
          <w:rFonts w:ascii="Calibri" w:hAnsi="Calibri" w:cs="Calibri"/>
          <w:b/>
          <w:sz w:val="24"/>
        </w:rPr>
        <w:t xml:space="preserve">Załącznik nr 2 do zapytania ofertowego </w:t>
      </w:r>
      <w:r w:rsidRPr="006E4557">
        <w:rPr>
          <w:rFonts w:ascii="Calibri" w:hAnsi="Calibri" w:cs="Calibri"/>
          <w:b/>
          <w:sz w:val="24"/>
        </w:rPr>
        <w:t>nr </w:t>
      </w:r>
      <w:r w:rsidRPr="006E455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6E455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6E455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F006A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6E455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6A7BDD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2</w:t>
      </w:r>
    </w:p>
    <w:p w14:paraId="65EC9682" w14:textId="77777777" w:rsidR="00994C4E" w:rsidRPr="00172E48" w:rsidRDefault="00994C4E" w:rsidP="00994C4E">
      <w:pPr>
        <w:keepNext/>
        <w:spacing w:before="240" w:after="60"/>
        <w:jc w:val="center"/>
        <w:outlineLvl w:val="1"/>
        <w:rPr>
          <w:rFonts w:eastAsia="Times New Roman" w:cs="Calibri"/>
          <w:b/>
          <w:bCs/>
          <w:iCs/>
          <w:w w:val="150"/>
          <w:szCs w:val="20"/>
        </w:rPr>
      </w:pPr>
    </w:p>
    <w:tbl>
      <w:tblPr>
        <w:tblpPr w:leftFromText="141" w:rightFromText="141" w:bottomFromText="200" w:vertAnchor="text" w:horzAnchor="margin" w:tblpY="-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5"/>
      </w:tblGrid>
      <w:tr w:rsidR="00994C4E" w:rsidRPr="00172E48" w14:paraId="69C2E64D" w14:textId="77777777" w:rsidTr="00994C4E">
        <w:trPr>
          <w:trHeight w:val="1551"/>
        </w:trPr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6F828" w14:textId="77777777" w:rsidR="00994C4E" w:rsidRPr="00172E48" w:rsidRDefault="00994C4E" w:rsidP="007F1405">
            <w:pPr>
              <w:autoSpaceDE w:val="0"/>
              <w:autoSpaceDN w:val="0"/>
              <w:adjustRightInd w:val="0"/>
              <w:rPr>
                <w:rFonts w:eastAsiaTheme="minorHAnsi" w:cs="Calibri"/>
                <w:szCs w:val="20"/>
              </w:rPr>
            </w:pPr>
          </w:p>
          <w:p w14:paraId="7CA99219" w14:textId="77777777" w:rsidR="00994C4E" w:rsidRPr="00172E48" w:rsidRDefault="00994C4E" w:rsidP="00994C4E">
            <w:pPr>
              <w:autoSpaceDE w:val="0"/>
              <w:autoSpaceDN w:val="0"/>
              <w:adjustRightInd w:val="0"/>
              <w:rPr>
                <w:rFonts w:cs="Calibri"/>
                <w:i/>
                <w:iCs/>
                <w:szCs w:val="20"/>
              </w:rPr>
            </w:pPr>
          </w:p>
          <w:p w14:paraId="1056B74E" w14:textId="77777777" w:rsidR="00994C4E" w:rsidRPr="00172E48" w:rsidRDefault="00994C4E" w:rsidP="007F1405">
            <w:pPr>
              <w:autoSpaceDE w:val="0"/>
              <w:autoSpaceDN w:val="0"/>
              <w:adjustRightInd w:val="0"/>
              <w:jc w:val="center"/>
              <w:rPr>
                <w:rFonts w:cs="Calibri"/>
                <w:i/>
                <w:iCs/>
                <w:szCs w:val="20"/>
              </w:rPr>
            </w:pPr>
            <w:r w:rsidRPr="00172E48">
              <w:rPr>
                <w:rFonts w:cs="Calibri"/>
                <w:i/>
                <w:iCs/>
                <w:szCs w:val="20"/>
              </w:rPr>
              <w:t>(pieczęć Wykonawcy)</w:t>
            </w:r>
          </w:p>
        </w:tc>
      </w:tr>
    </w:tbl>
    <w:p w14:paraId="750A164D" w14:textId="77777777" w:rsidR="00994C4E" w:rsidRPr="00172E48" w:rsidRDefault="00994C4E" w:rsidP="00994C4E">
      <w:pPr>
        <w:autoSpaceDE w:val="0"/>
        <w:autoSpaceDN w:val="0"/>
        <w:adjustRightInd w:val="0"/>
        <w:rPr>
          <w:rFonts w:cs="Calibri"/>
          <w:szCs w:val="20"/>
        </w:rPr>
      </w:pPr>
    </w:p>
    <w:p w14:paraId="1F066B41" w14:textId="77777777" w:rsidR="00994C4E" w:rsidRPr="00172E48" w:rsidRDefault="00994C4E" w:rsidP="00994C4E">
      <w:pPr>
        <w:autoSpaceDE w:val="0"/>
        <w:autoSpaceDN w:val="0"/>
        <w:adjustRightInd w:val="0"/>
        <w:jc w:val="center"/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.…</w:t>
      </w:r>
      <w:r w:rsidRPr="00172E48">
        <w:rPr>
          <w:rFonts w:cs="Calibri"/>
          <w:i/>
          <w:iCs/>
          <w:szCs w:val="20"/>
        </w:rPr>
        <w:t xml:space="preserve">                                                    (miejscowość, data)</w:t>
      </w:r>
    </w:p>
    <w:p w14:paraId="38E8E748" w14:textId="7AB709B1" w:rsidR="00994C4E" w:rsidRPr="00172E48" w:rsidRDefault="00994C4E" w:rsidP="00994C4E">
      <w:pPr>
        <w:autoSpaceDE w:val="0"/>
        <w:autoSpaceDN w:val="0"/>
        <w:adjustRightInd w:val="0"/>
        <w:rPr>
          <w:rFonts w:cs="Calibri"/>
          <w:b/>
          <w:bCs/>
          <w:szCs w:val="20"/>
        </w:rPr>
      </w:pPr>
      <w:r w:rsidRPr="00172E48">
        <w:rPr>
          <w:rFonts w:cs="Calibri"/>
          <w:b/>
          <w:bCs/>
          <w:szCs w:val="20"/>
        </w:rPr>
        <w:tab/>
      </w:r>
    </w:p>
    <w:p w14:paraId="59FD881A" w14:textId="77777777" w:rsidR="00994C4E" w:rsidRPr="00172E48" w:rsidRDefault="00994C4E" w:rsidP="00994C4E">
      <w:pPr>
        <w:spacing w:after="0"/>
        <w:rPr>
          <w:rFonts w:cs="Calibri"/>
          <w:b/>
          <w:bCs/>
          <w:szCs w:val="20"/>
        </w:rPr>
      </w:pPr>
    </w:p>
    <w:p w14:paraId="6E5B2A34" w14:textId="77777777" w:rsidR="00994C4E" w:rsidRPr="00172E48" w:rsidRDefault="00994C4E" w:rsidP="00994C4E">
      <w:pPr>
        <w:spacing w:after="0"/>
        <w:jc w:val="center"/>
        <w:rPr>
          <w:rFonts w:eastAsia="SimSun" w:cs="Calibri"/>
          <w:b/>
          <w:sz w:val="24"/>
          <w:szCs w:val="20"/>
          <w:lang w:eastAsia="hi-IN" w:bidi="hi-IN"/>
        </w:rPr>
      </w:pPr>
      <w:r w:rsidRPr="00172E48">
        <w:rPr>
          <w:rFonts w:eastAsia="SimSun" w:cs="Calibri"/>
          <w:b/>
          <w:sz w:val="24"/>
          <w:szCs w:val="20"/>
          <w:lang w:eastAsia="hi-IN" w:bidi="hi-IN"/>
        </w:rPr>
        <w:t xml:space="preserve">Oświadczenie </w:t>
      </w:r>
    </w:p>
    <w:p w14:paraId="3A6F0826" w14:textId="77777777" w:rsidR="00994C4E" w:rsidRPr="00172E48" w:rsidRDefault="00994C4E" w:rsidP="00994C4E">
      <w:pPr>
        <w:spacing w:after="0"/>
        <w:jc w:val="center"/>
        <w:rPr>
          <w:rFonts w:eastAsiaTheme="minorHAnsi" w:cs="Calibri"/>
          <w:b/>
          <w:sz w:val="24"/>
          <w:szCs w:val="20"/>
        </w:rPr>
      </w:pPr>
      <w:r w:rsidRPr="00172E48">
        <w:rPr>
          <w:rFonts w:eastAsia="SimSun" w:cs="Calibri"/>
          <w:b/>
          <w:sz w:val="24"/>
          <w:szCs w:val="20"/>
          <w:lang w:eastAsia="hi-IN" w:bidi="hi-IN"/>
        </w:rPr>
        <w:t xml:space="preserve">o braku powiązań </w:t>
      </w:r>
      <w:r w:rsidRPr="00172E48">
        <w:rPr>
          <w:rFonts w:cs="Calibri"/>
          <w:b/>
          <w:sz w:val="24"/>
          <w:szCs w:val="20"/>
        </w:rPr>
        <w:t>osobowych lub kapitałowych pomiędzy Wykonawcą a Zamawiającym</w:t>
      </w:r>
    </w:p>
    <w:p w14:paraId="50986C00" w14:textId="77777777" w:rsidR="00994C4E" w:rsidRPr="00172E48" w:rsidRDefault="00994C4E" w:rsidP="00994C4E">
      <w:pPr>
        <w:rPr>
          <w:rFonts w:cs="Calibri"/>
          <w:b/>
          <w:szCs w:val="20"/>
        </w:rPr>
      </w:pPr>
    </w:p>
    <w:p w14:paraId="02741FCF" w14:textId="77777777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Ja, niżej podpisany/a:</w:t>
      </w:r>
    </w:p>
    <w:p w14:paraId="3BF4F994" w14:textId="3D6A015A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14:paraId="40177125" w14:textId="77777777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działając w imieniu i na rzecz:</w:t>
      </w:r>
    </w:p>
    <w:p w14:paraId="5E5C62C5" w14:textId="05B8286B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14:paraId="1946009A" w14:textId="77777777" w:rsidR="00994C4E" w:rsidRPr="00172E48" w:rsidRDefault="00994C4E" w:rsidP="00994C4E">
      <w:pPr>
        <w:jc w:val="center"/>
        <w:rPr>
          <w:rFonts w:cs="Calibri"/>
          <w:i/>
          <w:szCs w:val="20"/>
        </w:rPr>
      </w:pPr>
      <w:r w:rsidRPr="00172E48">
        <w:rPr>
          <w:rFonts w:cs="Calibri"/>
          <w:i/>
          <w:szCs w:val="20"/>
        </w:rPr>
        <w:t>(nazwa (firma), dokładny adres Wykonawcy)</w:t>
      </w:r>
    </w:p>
    <w:p w14:paraId="2D91D00A" w14:textId="77777777" w:rsidR="00994C4E" w:rsidRPr="00E041D0" w:rsidRDefault="00994C4E" w:rsidP="00994C4E">
      <w:pPr>
        <w:jc w:val="both"/>
        <w:rPr>
          <w:rFonts w:ascii="Times New Roman" w:hAnsi="Times New Roman"/>
          <w:sz w:val="24"/>
          <w:szCs w:val="24"/>
        </w:rPr>
      </w:pPr>
      <w:r w:rsidRPr="00E041D0">
        <w:rPr>
          <w:rFonts w:ascii="Times New Roman" w:hAnsi="Times New Roman"/>
          <w:sz w:val="24"/>
          <w:szCs w:val="24"/>
        </w:rPr>
        <w:t xml:space="preserve">oświadczam, iż Wykonawca nie jest powiązany osobowo lub kapitałowo z Zamawiającym.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 a Wykonawcą, polegające w szczególności na: </w:t>
      </w:r>
    </w:p>
    <w:p w14:paraId="4DE6DD09" w14:textId="77777777" w:rsidR="00994C4E" w:rsidRDefault="00994C4E" w:rsidP="00994C4E">
      <w:pPr>
        <w:pStyle w:val="Standard"/>
        <w:spacing w:line="276" w:lineRule="auto"/>
        <w:jc w:val="both"/>
      </w:pPr>
      <w:bookmarkStart w:id="0" w:name="_Hlk3540949"/>
      <w:r>
        <w:t xml:space="preserve">1) uczestniczeniu w spółce jako wspólnik spółki cywilnej lub spółki osobowej; </w:t>
      </w:r>
    </w:p>
    <w:p w14:paraId="2CBA6E19" w14:textId="77777777" w:rsidR="00994C4E" w:rsidRDefault="00994C4E" w:rsidP="00994C4E">
      <w:pPr>
        <w:pStyle w:val="Standard"/>
        <w:spacing w:line="276" w:lineRule="auto"/>
        <w:jc w:val="both"/>
      </w:pPr>
      <w:r>
        <w:t xml:space="preserve">2) posiadaniu udziałów lub co najmniej 5 % akcji; </w:t>
      </w:r>
    </w:p>
    <w:p w14:paraId="071E8808" w14:textId="77777777" w:rsidR="00994C4E" w:rsidRDefault="00994C4E" w:rsidP="00994C4E">
      <w:pPr>
        <w:pStyle w:val="Standard"/>
        <w:spacing w:line="276" w:lineRule="auto"/>
        <w:jc w:val="both"/>
      </w:pPr>
      <w:r>
        <w:t>3) pełnieniu funkcji członka organu nadzorczego lub zarządzającego, prokurenta, pełnomocnika;</w:t>
      </w:r>
    </w:p>
    <w:p w14:paraId="191CF23B" w14:textId="0E25A3A9" w:rsidR="00994C4E" w:rsidRPr="00994C4E" w:rsidRDefault="00994C4E" w:rsidP="00994C4E">
      <w:pPr>
        <w:pStyle w:val="Standard"/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>
        <w:t>4) 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  <w:bookmarkEnd w:id="0"/>
    </w:p>
    <w:p w14:paraId="094D7F18" w14:textId="77777777" w:rsidR="00994C4E" w:rsidRDefault="00994C4E" w:rsidP="00994C4E">
      <w:pPr>
        <w:autoSpaceDE w:val="0"/>
        <w:autoSpaceDN w:val="0"/>
        <w:adjustRightInd w:val="0"/>
        <w:ind w:firstLine="708"/>
        <w:jc w:val="right"/>
        <w:rPr>
          <w:rFonts w:cs="Calibri"/>
          <w:iCs/>
          <w:szCs w:val="20"/>
        </w:rPr>
      </w:pPr>
    </w:p>
    <w:p w14:paraId="0685938F" w14:textId="5AFBCF53" w:rsidR="00994C4E" w:rsidRPr="00172E48" w:rsidRDefault="00994C4E" w:rsidP="00994C4E">
      <w:pPr>
        <w:autoSpaceDE w:val="0"/>
        <w:autoSpaceDN w:val="0"/>
        <w:adjustRightInd w:val="0"/>
        <w:ind w:firstLine="708"/>
        <w:jc w:val="right"/>
        <w:rPr>
          <w:rFonts w:cs="Calibri"/>
          <w:iCs/>
          <w:szCs w:val="20"/>
        </w:rPr>
      </w:pPr>
      <w:r w:rsidRPr="00172E48">
        <w:rPr>
          <w:rFonts w:cs="Calibri"/>
          <w:iCs/>
          <w:szCs w:val="20"/>
        </w:rPr>
        <w:t>…………………………………………………..………………</w:t>
      </w:r>
    </w:p>
    <w:p w14:paraId="4D7A8B6C" w14:textId="77777777" w:rsidR="00994C4E" w:rsidRPr="00172E48" w:rsidRDefault="00994C4E" w:rsidP="00994C4E">
      <w:pPr>
        <w:autoSpaceDE w:val="0"/>
        <w:autoSpaceDN w:val="0"/>
        <w:adjustRightInd w:val="0"/>
        <w:jc w:val="right"/>
        <w:rPr>
          <w:rFonts w:cs="Calibri"/>
          <w:i/>
          <w:iCs/>
          <w:szCs w:val="20"/>
        </w:rPr>
      </w:pPr>
      <w:r w:rsidRPr="00172E48">
        <w:rPr>
          <w:rFonts w:cs="Calibri"/>
          <w:i/>
          <w:iCs/>
          <w:szCs w:val="20"/>
        </w:rPr>
        <w:t xml:space="preserve">(Pieczęć firmowa i podpis osoby uprawnionej </w:t>
      </w:r>
    </w:p>
    <w:p w14:paraId="1A86F6A4" w14:textId="5504351A" w:rsidR="00173807" w:rsidRPr="00994C4E" w:rsidRDefault="00994C4E" w:rsidP="00994C4E">
      <w:pPr>
        <w:autoSpaceDE w:val="0"/>
        <w:autoSpaceDN w:val="0"/>
        <w:adjustRightInd w:val="0"/>
        <w:ind w:left="4248" w:firstLine="708"/>
        <w:jc w:val="right"/>
        <w:rPr>
          <w:rFonts w:cs="Calibri"/>
          <w:szCs w:val="20"/>
        </w:rPr>
      </w:pPr>
      <w:r w:rsidRPr="00172E48">
        <w:rPr>
          <w:rFonts w:cs="Calibri"/>
          <w:i/>
          <w:iCs/>
          <w:szCs w:val="20"/>
        </w:rPr>
        <w:t>do reprezentowania Wykonawcy)</w:t>
      </w:r>
    </w:p>
    <w:sectPr w:rsidR="00173807" w:rsidRPr="00994C4E" w:rsidSect="00994C4E">
      <w:headerReference w:type="default" r:id="rId11"/>
      <w:footerReference w:type="default" r:id="rId12"/>
      <w:pgSz w:w="11906" w:h="16838"/>
      <w:pgMar w:top="1418" w:right="1417" w:bottom="1418" w:left="1417" w:header="284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5A9CB8A6">
          <wp:simplePos x="0" y="0"/>
          <wp:positionH relativeFrom="column">
            <wp:posOffset>38100</wp:posOffset>
          </wp:positionH>
          <wp:positionV relativeFrom="paragraph">
            <wp:posOffset>-191135</wp:posOffset>
          </wp:positionV>
          <wp:extent cx="5722620" cy="961390"/>
          <wp:effectExtent l="0" t="0" r="0" b="0"/>
          <wp:wrapNone/>
          <wp:docPr id="64" name="Obraz 6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7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4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3418F"/>
    <w:multiLevelType w:val="hybridMultilevel"/>
    <w:tmpl w:val="B94883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4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8"/>
  </w:num>
  <w:num w:numId="13">
    <w:abstractNumId w:val="23"/>
  </w:num>
  <w:num w:numId="14">
    <w:abstractNumId w:val="27"/>
  </w:num>
  <w:num w:numId="15">
    <w:abstractNumId w:val="2"/>
  </w:num>
  <w:num w:numId="16">
    <w:abstractNumId w:val="28"/>
  </w:num>
  <w:num w:numId="17">
    <w:abstractNumId w:val="28"/>
  </w:num>
  <w:num w:numId="18">
    <w:abstractNumId w:val="18"/>
  </w:num>
  <w:num w:numId="19">
    <w:abstractNumId w:val="12"/>
  </w:num>
  <w:num w:numId="20">
    <w:abstractNumId w:val="12"/>
  </w:num>
  <w:num w:numId="21">
    <w:abstractNumId w:val="28"/>
  </w:num>
  <w:num w:numId="22">
    <w:abstractNumId w:val="8"/>
  </w:num>
  <w:num w:numId="23">
    <w:abstractNumId w:val="28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29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5"/>
  </w:num>
  <w:num w:numId="33">
    <w:abstractNumId w:val="9"/>
  </w:num>
  <w:num w:numId="34">
    <w:abstractNumId w:val="17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trackedChanges" w:enforcement="1" w:cryptProviderType="rsaAES" w:cryptAlgorithmClass="hash" w:cryptAlgorithmType="typeAny" w:cryptAlgorithmSid="14" w:cryptSpinCount="100000" w:hash="M2BLCCVytRZkdeOtP0AIqsTUPnR9bMEAl+QNGOUZrFyg5r6qbE4PR8l/jlH7ZHH/xct2/+iZLZ6dRzlBeNJCsQ==" w:salt="oG/Vt0zPCN7kJMlj9B21t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24C5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A7BDD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55DFF"/>
    <w:rsid w:val="00760068"/>
    <w:rsid w:val="00770388"/>
    <w:rsid w:val="00784B88"/>
    <w:rsid w:val="007900A4"/>
    <w:rsid w:val="0079691F"/>
    <w:rsid w:val="007A5CDF"/>
    <w:rsid w:val="007A72F6"/>
    <w:rsid w:val="007C20B9"/>
    <w:rsid w:val="007C3B75"/>
    <w:rsid w:val="007C5D43"/>
    <w:rsid w:val="007D53CC"/>
    <w:rsid w:val="007E775D"/>
    <w:rsid w:val="007F085C"/>
    <w:rsid w:val="007F74D3"/>
    <w:rsid w:val="00835A5B"/>
    <w:rsid w:val="0085433A"/>
    <w:rsid w:val="008678B8"/>
    <w:rsid w:val="0088338F"/>
    <w:rsid w:val="00883A56"/>
    <w:rsid w:val="008850DA"/>
    <w:rsid w:val="00886B9B"/>
    <w:rsid w:val="00891291"/>
    <w:rsid w:val="0089231C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94C4E"/>
    <w:rsid w:val="009A5CFD"/>
    <w:rsid w:val="009B0DC6"/>
    <w:rsid w:val="009C15A5"/>
    <w:rsid w:val="009C5129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66B"/>
    <w:rsid w:val="00A31DB6"/>
    <w:rsid w:val="00A4532C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B2E9D"/>
    <w:rsid w:val="00EC0A10"/>
    <w:rsid w:val="00EC1ECC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06A7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  <w:style w:type="paragraph" w:styleId="Bezodstpw">
    <w:name w:val="No Spacing"/>
    <w:uiPriority w:val="1"/>
    <w:qFormat/>
    <w:rsid w:val="00994C4E"/>
    <w:rPr>
      <w:rFonts w:asciiTheme="minorHAnsi" w:eastAsiaTheme="minorEastAsia" w:hAnsiTheme="minorHAnsi" w:cstheme="minorBidi"/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7</TotalTime>
  <Pages>1</Pages>
  <Words>227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86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3</cp:revision>
  <cp:lastPrinted>2019-08-01T11:45:00Z</cp:lastPrinted>
  <dcterms:created xsi:type="dcterms:W3CDTF">2021-12-13T12:40:00Z</dcterms:created>
  <dcterms:modified xsi:type="dcterms:W3CDTF">2021-12-30T13:45:00Z</dcterms:modified>
</cp:coreProperties>
</file>